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6df0f14ab665e73c145c3d7125743e816e8597e"/>
    <w:p>
      <w:pPr>
        <w:pStyle w:val="Heading1"/>
      </w:pPr>
      <w:r>
        <w:t xml:space="preserve">Internship Application Letter for Mathematician Position</w:t>
      </w:r>
    </w:p>
    <w:p>
      <w:pPr>
        <w:pStyle w:val="FirstParagraph"/>
      </w:pPr>
      <w:r>
        <w:t xml:space="preserve">Subject: Application for Mathematics Internship at [Company/Organization Name] in Turkey Istanbul</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 October 26, 2023</w:t>
      </w:r>
    </w:p>
    <w:p>
      <w:pPr>
        <w:pStyle w:val="BodyText"/>
      </w:pPr>
      <w:r>
        <w:t xml:space="preserve">Dear Hiring Manager,</w:t>
      </w:r>
      <w:r>
        <w:br/>
      </w:r>
      <w:r>
        <w:t xml:space="preserve">Human Resources Department</w:t>
      </w:r>
      <w:r>
        <w:br/>
      </w:r>
      <w:r>
        <w:t xml:space="preserve">[Company/Organization Name]</w:t>
      </w:r>
      <w:r>
        <w:br/>
      </w:r>
      <w:r>
        <w:t xml:space="preserve">[Company Address]</w:t>
      </w:r>
      <w:r>
        <w:br/>
      </w:r>
      <w:r>
        <w:t xml:space="preserve">Istanbul, Turkey</w:t>
      </w:r>
    </w:p>
    <w:p>
      <w:pPr>
        <w:pStyle w:val="BodyText"/>
      </w:pPr>
      <w:r>
        <w:t xml:space="preserve">Dear Hiring Committee,</w:t>
      </w:r>
    </w:p>
    <w:p>
      <w:pPr>
        <w:pStyle w:val="BodyText"/>
      </w:pPr>
      <w:r>
        <w:t xml:space="preserve">It is with profound enthusiasm that I submit my Internship Application Letter for the Mathematics Internship position at [Company/Organization Name] in the vibrant academic and technological hub of Turkey Istanbul. As a dedicated aspiring Mathematician with a fervent passion for theoretical and applied mathematics, I am eager to contribute my analytical skills and innovative problem-solving abilities to your esteemed organization while immersing myself in Istanbul's dynamic intellectual landscape. This opportunity represents a pivotal convergence of my academic pursuits, professional aspirations, and deep admiration for Turkey's growing influence in STEM fields.</w:t>
      </w:r>
    </w:p>
    <w:p>
      <w:pPr>
        <w:pStyle w:val="BodyText"/>
      </w:pPr>
      <w:r>
        <w:t xml:space="preserve">My academic journey at [Your University Name] has cultivated me into a meticulous Mathematician with expertise spanning differential geometry, computational mathematics, and statistical modeling. I have consistently ranked among the top 5% of my cohort in advanced courses including Algebraic Topology (Grade: A+), Stochastic Processes (Grade: A), and Numerical Analysis (Grade: A). My undergraduate thesis on "Optimal Control Theory in Renewable Energy Systems" demonstrated my ability to translate complex mathematical frameworks into practical solutions—a skill I am eager to refine within your organization's innovative environment. What distinguishes me is not merely my technical proficiency, but my innate curiosity for uncovering hidden patterns and structures that drive scientific progress.</w:t>
      </w:r>
    </w:p>
    <w:p>
      <w:pPr>
        <w:pStyle w:val="BodyText"/>
      </w:pPr>
      <w:r>
        <w:t xml:space="preserve">Why Turkey Istanbul? This city embodies a unique synthesis of ancient wisdom and modern ambition—an ideal crucible for mathematical exploration. As I prepare this Internship Application Letter, I reflect on Istanbul's historical role as a crossroads of knowledge (from the Byzantine-era University of Constantinople to today's global innovation centers). The city’s thriving academic community—including prestigious institutions like Boğaziçi University, Istanbul Technical University, and Middle East Technical University—provides an unparalleled ecosystem for intellectual exchange. I am particularly inspired by the recent initiatives like the</w:t>
      </w:r>
      <w:r>
        <w:t xml:space="preserve"> </w:t>
      </w:r>
      <w:r>
        <w:rPr>
          <w:iCs/>
          <w:i/>
        </w:rPr>
        <w:t xml:space="preserve">Marmara Research Center</w:t>
      </w:r>
      <w:r>
        <w:t xml:space="preserve"> </w:t>
      </w:r>
      <w:r>
        <w:t xml:space="preserve">and</w:t>
      </w:r>
      <w:r>
        <w:t xml:space="preserve"> </w:t>
      </w:r>
      <w:r>
        <w:rPr>
          <w:iCs/>
          <w:i/>
        </w:rPr>
        <w:t xml:space="preserve">TÜBITAK</w:t>
      </w:r>
      <w:r>
        <w:t xml:space="preserve">'s mathematics research grants, which align perfectly with my interest in collaborative problem-solving. Istanbul's rich cultural tapestry—where Ottoman architectural precision meets contemporary tech startups—fuels my desire to apply mathematical rigor within a context that values both tradition and forward-thinking innovation.</w:t>
      </w:r>
    </w:p>
    <w:p>
      <w:pPr>
        <w:pStyle w:val="BodyText"/>
      </w:pPr>
      <w:r>
        <w:t xml:space="preserve">My professional development further underscores my suitability for this internship. As a research assistant at [University Research Lab], I collaborated with Dr. [Name] on an NSF-funded project developing machine learning algorithms for climate modeling, where I designed optimization frameworks that reduced computational costs by 27%. Additionally, my volunteer work with</w:t>
      </w:r>
      <w:r>
        <w:t xml:space="preserve"> </w:t>
      </w:r>
      <w:r>
        <w:rPr>
          <w:iCs/>
          <w:i/>
        </w:rPr>
        <w:t xml:space="preserve">Mathematics Without Borders</w:t>
      </w:r>
      <w:r>
        <w:t xml:space="preserve">—a nonprofit teaching advanced mathematics to underprivileged youth in Ankara—honed my ability to communicate complex concepts accessibly: a critical skill for any Mathematician operating within interdisciplinary teams. I understand that effective mathematical work transcends equations; it requires empathy, clarity, and cultural sensitivity—a perspective I will bring to every task at your organization in Turkey Istanbul.</w:t>
      </w:r>
    </w:p>
    <w:p>
      <w:pPr>
        <w:pStyle w:val="BodyText"/>
      </w:pPr>
      <w:r>
        <w:t xml:space="preserve">I am especially drawn to [Company/Organization Name] because of your groundbreaking work in [mention specific project/field: e.g., "AI-driven financial modeling" or "quantum computing applications"]. Your recent publication on</w:t>
      </w:r>
      <w:r>
        <w:t xml:space="preserve"> </w:t>
      </w:r>
      <w:r>
        <w:rPr>
          <w:iCs/>
          <w:i/>
        </w:rPr>
        <w:t xml:space="preserve">"Fractal Analysis in Urban Traffic Optimization"</w:t>
      </w:r>
      <w:r>
        <w:t xml:space="preserve"> </w:t>
      </w:r>
      <w:r>
        <w:t xml:space="preserve">resonated deeply with my research interests, and I am eager to contribute to projects that merge theoretical mathematics with real-world impact. The prospect of learning from your team’s expertise while contributing fresh perspectives as a young Mathematician in Turkey Istanbul excites me profoundly. I am confident that my background in [mention specific tool: e.g., MATLAB, Python, R] and my experience with [mention specific methodology: e.g., finite element analysis] will allow me to add immediate value to your projects from day one.</w:t>
      </w:r>
    </w:p>
    <w:p>
      <w:pPr>
        <w:pStyle w:val="BodyText"/>
      </w:pPr>
      <w:r>
        <w:t xml:space="preserve">What truly sets this internship opportunity apart is its location within Turkey Istanbul—a city that embodies the very spirit of mathematical inquiry I seek. Here, I would have the privilege of studying under pioneers like Prof. [Name] at Sabancı University and engaging with networks such as the</w:t>
      </w:r>
      <w:r>
        <w:t xml:space="preserve"> </w:t>
      </w:r>
      <w:r>
        <w:rPr>
          <w:iCs/>
          <w:i/>
        </w:rPr>
        <w:t xml:space="preserve">Mathematical Society of Turkey</w:t>
      </w:r>
      <w:r>
        <w:t xml:space="preserve">, which actively bridges academic research with industry applications. Living in Istanbul would allow me to absorb its intellectual energy while exploring iconic sites like Galata Tower (a marvel of geometric engineering) or the Süleymaniye Mosque’s intricate tilework—both testaments to mathematics' enduring cultural significance. This immersive experience would deepen my appreciation for how mathematical principles shape human achievement across eras and disciplines.</w:t>
      </w:r>
    </w:p>
    <w:p>
      <w:pPr>
        <w:pStyle w:val="BodyText"/>
      </w:pPr>
      <w:r>
        <w:t xml:space="preserve">As a committed Mathematician, I approach challenges with disciplined curiosity and an unwavering commitment to precision. In my previous roles, I transformed ambiguous problems into structured solutions—such as when I developed a predictive model for [specific project] that achieved 92% accuracy under tight deadlines. My colleagues describe me as "meticulous yet collaborative," traits essential for thriving in Istanbul’s fast-paced innovation scene. Moreover, my fluency in Turkish (B2 level) and conversational English ensures seamless integration into your team’s workflow while allowing me to engage authentically with the local community—a vital aspect of being a productive Mathematician in Turkey Istanbul.</w:t>
      </w:r>
    </w:p>
    <w:p>
      <w:pPr>
        <w:pStyle w:val="BodyText"/>
      </w:pPr>
      <w:r>
        <w:t xml:space="preserve">I have attached my CV, academic transcripts, and a letter of recommendation from Dr. [Name] for your review. I would be honored to discuss how my skills align with your team’s objectives during an interview at your convenience. Thank you for considering this Internship Application Letter; I eagerly anticipate the possibility of contributing to [Company/Organization Name]'s mission as a Mathematician in Turkey Istanbul.</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Key terms "Internship Application Letter," "Mathematician," and "Turkey Istanbul" appear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Turkey Istanbul</dc:title>
  <dc:creator/>
  <cp:keywords/>
  <dcterms:created xsi:type="dcterms:W3CDTF">2026-07-15T08:36:44Z</dcterms:created>
  <dcterms:modified xsi:type="dcterms:W3CDTF">2026-07-15T08:36:44Z</dcterms:modified>
</cp:coreProperties>
</file>

<file path=docProps/custom.xml><?xml version="1.0" encoding="utf-8"?>
<Properties xmlns="http://schemas.openxmlformats.org/officeDocument/2006/custom-properties" xmlns:vt="http://schemas.openxmlformats.org/officeDocument/2006/docPropsVTypes"/>
</file>